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8b0be22b5e31c62af60431d2998e1486732c1ff"/>
    <w:p>
      <w:pPr>
        <w:pStyle w:val="Heading1"/>
      </w:pPr>
      <w:r>
        <w:t xml:space="preserve">Internship Application Letter for Auditor Position</w:t>
      </w:r>
    </w:p>
    <w:p>
      <w:pPr>
        <w:pStyle w:val="FirstParagraph"/>
      </w:pPr>
      <w:r>
        <w:t xml:space="preserve">Submitted with Profound Enthusiasm for the Auditor Internship Opportunity in France Marseille</w:t>
      </w:r>
    </w:p>
    <w:bookmarkEnd w:id="20"/>
    <w:p>
      <w:pPr>
        <w:pStyle w:val="BodyText"/>
      </w:pPr>
      <w:r>
        <w:t xml:space="preserve">Dear Hiring Committee,</w:t>
      </w:r>
    </w:p>
    <w:p>
      <w:pPr>
        <w:pStyle w:val="BodyText"/>
      </w:pPr>
      <w:r>
        <w:t xml:space="preserve">I am writing this Internship Application Letter to express my profound enthusiasm for the Auditor Intern position at your esteemed organization in France Marseille. As a final-year Accounting and Finance student at Aix-Marseille University with dual specialization in International Auditing and Corporate Governance, I have meticulously prepared myself to contribute meaningfully to your team while embracing the unique professional landscape of Marseille, France. The opportunity to develop as an emerging Auditor within this historic Mediterranean port city—where global trade meets cultural diversity—represents a pivotal convergence of my academic rigor, professional aspirations, and personal passion for financial integrity.</w:t>
      </w:r>
    </w:p>
    <w:p>
      <w:pPr>
        <w:pStyle w:val="BodyText"/>
      </w:pPr>
      <w:r>
        <w:t xml:space="preserve">My academic journey has been deliberately structured around auditing excellence. I maintained a 3.8/4.0 GPA while completing advanced coursework in French GAAP (General Accepted Accounting Principles), International Financial Reporting Standards (IFRS), and forensic accounting procedures—directly aligning with the technical demands of your Auditor internship program. In my recent semester, I led a comprehensive audit simulation for Marseille-based maritime logistics firm "Porte d'Europe," where I conducted risk assessments, validated financial controls across 12 subsidiary operations, and documented findings in compliance with French Monetary Authority (AMF) regulations. This experience solidified my ability to translate complex financial data into actionable insights—a critical competency for any Auditor operating within France's sophisticated regulatory environment. The hands-on exposure to Marseille’s dynamic business ecosystem confirmed my commitment to pursuing auditing as a career in this very city, where the fusion of traditional industries and modern fintech startups creates unparalleled audit challenges.</w:t>
      </w:r>
    </w:p>
    <w:p>
      <w:pPr>
        <w:pStyle w:val="BodyText"/>
      </w:pPr>
      <w:r>
        <w:t xml:space="preserve">What resonates most deeply with me about your organization is your pioneering work in sustainable auditing practices—a philosophy that mirrors my own professional ethos. I recently completed a research project analyzing ESG (Environmental, Social, Governance) integration within Marseille’s tourism sector, which directly connects to your recent publication on "Ethical Auditing in Mediterranean Tourism." This project required me to navigate France’s stringent 2023 Corporate Sustainability Reporting Directive (CSRD), demonstrating my ability to handle jurisdiction-specific compliance frameworks. As an aspiring Auditor in France Marseille, I am eager to apply this knowledge while learning from your team’s innovative approaches to environmental reporting—a niche growing exponentially in our region due to Mediterranean shipping regulations and EU green initiatives.</w:t>
      </w:r>
    </w:p>
    <w:p>
      <w:pPr>
        <w:pStyle w:val="BodyText"/>
      </w:pPr>
      <w:r>
        <w:t xml:space="preserve">My linguistic and cultural fluency further positions me as an ideal candidate for this France Marseille-based internship. Fluent in French (C1 level with native proficiency) and English (professional working proficiency), I have successfully conducted client interviews with French-speaking SMEs across the Provence-Alpes-Côte d'Azur region during my academic placements. This capability eliminates communication barriers in critical audit processes—from gathering evidence from local vendors to preparing bilingual reports for international stakeholders. Moreover, living in Marseille for six months while interning at a regional CPA firm last summer immersed me in the city’s professional rhythm: navigating daily interactions with French business etiquette, understanding Mediterranean market nuances (particularly in export-driven sectors), and appreciating how Marseille’s identity as France’s "window to the world" shapes financial transparency needs. This cultural immersion isn’t merely personal—it directly enhances my capacity as an Auditor to interpret client contexts accurately.</w:t>
      </w:r>
    </w:p>
    <w:p>
      <w:pPr>
        <w:pStyle w:val="BodyText"/>
      </w:pPr>
      <w:r>
        <w:t xml:space="preserve">I understand that a successful Auditor must balance technical precision with strategic business acumen. To cultivate this duality, I actively engage with professional networks like the Marseille chapter of the French Institute of Accountants (Institut des Comptables Agréés) and co-organize quarterly workshops on "Digital Transformation in Audit." Last year, I spearheaded a session on blockchain applications for supply chain auditing—relevant to Marseille’s port operations—attended by 50+ local finance professionals. This initiative reflects my proactive approach to professional development, a trait I’m eager to bring to your internship program. I also hold certification in Power BI and Tableau (with proficiency in financial data visualization), which complements traditional audit skills and aligns with your firm’s technology-forward methodology.</w:t>
      </w:r>
    </w:p>
    <w:p>
      <w:pPr>
        <w:pStyle w:val="BodyText"/>
      </w:pPr>
      <w:r>
        <w:t xml:space="preserve">The significance of this internship for my growth as an Auditor cannot be overstated. France Marseille offers a microcosm of global business complexities: a port city where 75% of European freight crosses through the harbor, multinational corporations operate alongside family-run businesses, and EU regulations intersect with local customs. This environment is precisely where I need to hone my skills—whether auditing a Greek shipping consortium’s compliance with French anti-money laundering laws or supporting a Vietnamese tech startup in navigating France’s new tax transparency rules. As an Auditor in Marseille, I will not only contribute to your team but also absorb the city’s unique professional ethos that blends historical commerce with cutting-edge innovation. My goal is to become part of France Marseille's next generation of audit leaders, and this internship represents the essential foundation.</w:t>
      </w:r>
    </w:p>
    <w:p>
      <w:pPr>
        <w:pStyle w:val="BodyText"/>
      </w:pPr>
      <w:r>
        <w:t xml:space="preserve">I am deeply impressed by your firm’s commitment to mentorship—a value I’ve sought since drafting my Internship Application Letter. The structured rotation program across Mergers &amp; Acquisitions, Risk Management, and Tax Compliance at your Marseille office aligns perfectly with my career trajectory. I have attached a detailed curriculum vitae and academic transcripts for your review. My references from professors at Aix-Marseille University (including Professor Laurent Dubois, former AMF consultant) and my previous internship supervisor at Deloitte Marseille are available upon request.</w:t>
      </w:r>
    </w:p>
    <w:p>
      <w:pPr>
        <w:pStyle w:val="BodyText"/>
      </w:pPr>
      <w:r>
        <w:t xml:space="preserve">Thank you for considering this Internship Application Letter for the Auditor position in France Marseille. I am eager to discuss how my analytical rigor, cultural agility, and passion for ethical auditing can support your mission as a leader in financial governance within one of Europe’s most dynamic cities. I welcome the opportunity to meet at your convenience and would be honored to contribute as an Auditor-in-training for your firm during the upcoming summer internship cycle.</w:t>
      </w:r>
    </w:p>
    <w:p>
      <w:pPr>
        <w:pStyle w:val="BodyText"/>
      </w:pPr>
      <w:r>
        <w:t xml:space="preserve">Sincerely,</w:t>
      </w:r>
    </w:p>
    <w:p>
      <w:pPr>
        <w:pStyle w:val="BodyText"/>
      </w:pPr>
      <w:r>
        <w:rPr>
          <w:bCs/>
          <w:b/>
        </w:rPr>
        <w:t xml:space="preserve">Élodie Moreau</w:t>
      </w:r>
    </w:p>
    <w:p>
      <w:pPr>
        <w:pStyle w:val="BodyText"/>
      </w:pPr>
      <w:r>
        <w:t xml:space="preserve">Accounting &amp; Finance Student | Aix-Marseille University (MSc in Accounting)</w:t>
      </w:r>
    </w:p>
    <w:p>
      <w:pPr>
        <w:pStyle w:val="BodyText"/>
      </w:pPr>
      <w:r>
        <w:t xml:space="preserve">Email: emoreau@univ-amu.fr | Mobile: +33 6 12 34 56 78</w:t>
      </w:r>
    </w:p>
    <w:p>
      <w:pPr>
        <w:pStyle w:val="BodyText"/>
      </w:pPr>
      <w:r>
        <w:t xml:space="preserve">LinkedIn: link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France Marseille</dc:title>
  <dc:creator/>
  <dc:language>en</dc:language>
  <cp:keywords/>
  <dcterms:created xsi:type="dcterms:W3CDTF">2026-07-22T08:42:28Z</dcterms:created>
  <dcterms:modified xsi:type="dcterms:W3CDTF">2026-07-22T08:42:28Z</dcterms:modified>
</cp:coreProperties>
</file>

<file path=docProps/custom.xml><?xml version="1.0" encoding="utf-8"?>
<Properties xmlns="http://schemas.openxmlformats.org/officeDocument/2006/custom-properties" xmlns:vt="http://schemas.openxmlformats.org/officeDocument/2006/docPropsVTypes"/>
</file>